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175F4" w14:textId="77777777" w:rsidR="002B1A85" w:rsidRPr="00016596" w:rsidRDefault="002B1A85">
      <w:pPr>
        <w:pStyle w:val="Text"/>
        <w:ind w:firstLine="0"/>
        <w:rPr>
          <w:sz w:val="18"/>
          <w:szCs w:val="18"/>
        </w:rPr>
      </w:pPr>
    </w:p>
    <w:p w14:paraId="07A6CF76" w14:textId="5600DE0F" w:rsidR="002B1A85" w:rsidRPr="00016596" w:rsidRDefault="002B1A85">
      <w:pPr>
        <w:pStyle w:val="KonuBal"/>
        <w:framePr w:wrap="notBeside"/>
      </w:pPr>
      <w:r w:rsidRPr="00016596">
        <w:t xml:space="preserve">Preparation of Papers for </w:t>
      </w:r>
      <w:r w:rsidR="00DF33E5">
        <w:t>SUTIS</w:t>
      </w:r>
      <w:r w:rsidR="008C41BF">
        <w:br/>
      </w:r>
      <w:r w:rsidRPr="00016596">
        <w:t xml:space="preserve"> </w:t>
      </w:r>
      <w:r w:rsidR="00016596" w:rsidRPr="00016596">
        <w:t>Conference</w:t>
      </w:r>
    </w:p>
    <w:p w14:paraId="25718FBA" w14:textId="0C622B07" w:rsidR="005D6983" w:rsidRPr="00016596" w:rsidRDefault="004A2ED3" w:rsidP="004E6320">
      <w:pPr>
        <w:pStyle w:val="Authors"/>
        <w:framePr w:wrap="notBeside"/>
        <w:spacing w:after="120"/>
        <w:rPr>
          <w:vertAlign w:val="superscript"/>
        </w:rPr>
      </w:pPr>
      <w:r>
        <w:t>S. NEŞELİ</w:t>
      </w:r>
      <w:r w:rsidR="002B6D68" w:rsidRPr="00016596">
        <w:rPr>
          <w:vertAlign w:val="superscript"/>
        </w:rPr>
        <w:t>1</w:t>
      </w:r>
      <w:r w:rsidR="004E6320" w:rsidRPr="00016596">
        <w:t xml:space="preserve"> and</w:t>
      </w:r>
      <w:r w:rsidR="002B1A85" w:rsidRPr="00016596">
        <w:t xml:space="preserve"> </w:t>
      </w:r>
      <w:r>
        <w:t>Y. Ç</w:t>
      </w:r>
      <w:r w:rsidR="00016596" w:rsidRPr="00016596">
        <w:t xml:space="preserve">. </w:t>
      </w:r>
      <w:r>
        <w:t>KAĞITÇI</w:t>
      </w:r>
      <w:r>
        <w:rPr>
          <w:vertAlign w:val="superscript"/>
        </w:rPr>
        <w:t>2</w:t>
      </w:r>
      <w:r w:rsidR="005D6983" w:rsidRPr="00016596">
        <w:rPr>
          <w:vertAlign w:val="superscript"/>
        </w:rPr>
        <w:t xml:space="preserve"> </w:t>
      </w:r>
    </w:p>
    <w:p w14:paraId="10A38C58" w14:textId="3FCED18D" w:rsidR="004E6320" w:rsidRPr="00016596" w:rsidRDefault="005D6983" w:rsidP="004E6320">
      <w:pPr>
        <w:pStyle w:val="Authors"/>
        <w:framePr w:wrap="notBeside"/>
        <w:spacing w:after="0"/>
        <w:rPr>
          <w:sz w:val="20"/>
          <w:szCs w:val="20"/>
        </w:rPr>
      </w:pPr>
      <w:r w:rsidRPr="00016596">
        <w:rPr>
          <w:sz w:val="20"/>
          <w:szCs w:val="20"/>
          <w:vertAlign w:val="superscript"/>
        </w:rPr>
        <w:t>1</w:t>
      </w:r>
      <w:r w:rsidR="002B6D68" w:rsidRPr="00016596">
        <w:rPr>
          <w:sz w:val="20"/>
          <w:szCs w:val="20"/>
        </w:rPr>
        <w:t xml:space="preserve"> </w:t>
      </w:r>
      <w:r w:rsidR="00016596" w:rsidRPr="00016596">
        <w:rPr>
          <w:sz w:val="20"/>
          <w:szCs w:val="20"/>
        </w:rPr>
        <w:t>Se</w:t>
      </w:r>
      <w:r w:rsidR="004A2ED3">
        <w:rPr>
          <w:sz w:val="20"/>
          <w:szCs w:val="20"/>
        </w:rPr>
        <w:t>lcuk</w:t>
      </w:r>
      <w:r w:rsidR="002B6D68" w:rsidRPr="00016596">
        <w:rPr>
          <w:sz w:val="20"/>
          <w:szCs w:val="20"/>
        </w:rPr>
        <w:t xml:space="preserve"> University, </w:t>
      </w:r>
      <w:r w:rsidR="00016596" w:rsidRPr="00016596">
        <w:rPr>
          <w:sz w:val="20"/>
          <w:szCs w:val="20"/>
        </w:rPr>
        <w:t>Konya</w:t>
      </w:r>
      <w:r w:rsidR="002B6D68" w:rsidRPr="00016596">
        <w:rPr>
          <w:sz w:val="20"/>
          <w:szCs w:val="20"/>
        </w:rPr>
        <w:t>/Turkey</w:t>
      </w:r>
      <w:r w:rsidR="004E6320" w:rsidRPr="00016596">
        <w:rPr>
          <w:sz w:val="20"/>
          <w:szCs w:val="20"/>
        </w:rPr>
        <w:t xml:space="preserve">, </w:t>
      </w:r>
      <w:r w:rsidR="00DF33E5">
        <w:rPr>
          <w:sz w:val="20"/>
          <w:szCs w:val="20"/>
        </w:rPr>
        <w:t>sneseli@selcuk.edu.tr</w:t>
      </w:r>
    </w:p>
    <w:p w14:paraId="6D4BC12A" w14:textId="5DAEA098" w:rsidR="002B1A85" w:rsidRPr="00DF33E5" w:rsidRDefault="004A2ED3" w:rsidP="004E6320">
      <w:pPr>
        <w:pStyle w:val="Authors"/>
        <w:framePr w:wrap="notBeside"/>
        <w:spacing w:after="0"/>
        <w:rPr>
          <w:b/>
          <w:bCs/>
          <w:i/>
          <w:iCs/>
          <w:sz w:val="20"/>
          <w:szCs w:val="20"/>
        </w:rPr>
      </w:pPr>
      <w:r>
        <w:rPr>
          <w:sz w:val="20"/>
          <w:szCs w:val="20"/>
          <w:vertAlign w:val="superscript"/>
        </w:rPr>
        <w:t>2</w:t>
      </w:r>
      <w:r w:rsidR="00016596" w:rsidRPr="00016596">
        <w:rPr>
          <w:sz w:val="20"/>
          <w:szCs w:val="20"/>
        </w:rPr>
        <w:t>Selcuk</w:t>
      </w:r>
      <w:r w:rsidR="002B6D68" w:rsidRPr="00016596">
        <w:rPr>
          <w:sz w:val="20"/>
          <w:szCs w:val="20"/>
        </w:rPr>
        <w:t xml:space="preserve"> University, </w:t>
      </w:r>
      <w:r w:rsidR="00016596" w:rsidRPr="00016596">
        <w:rPr>
          <w:sz w:val="20"/>
          <w:szCs w:val="20"/>
        </w:rPr>
        <w:t>Konya</w:t>
      </w:r>
      <w:r w:rsidR="002B6D68" w:rsidRPr="00016596">
        <w:rPr>
          <w:sz w:val="20"/>
          <w:szCs w:val="20"/>
        </w:rPr>
        <w:t xml:space="preserve">/Turkey, </w:t>
      </w:r>
      <w:hyperlink r:id="rId7" w:history="1">
        <w:r w:rsidR="00DF33E5" w:rsidRPr="00DF33E5">
          <w:rPr>
            <w:rStyle w:val="Kpr"/>
            <w:color w:val="212529"/>
            <w:sz w:val="20"/>
            <w:szCs w:val="20"/>
            <w:shd w:val="clear" w:color="auto" w:fill="FFFFFF"/>
          </w:rPr>
          <w:t>ycaglarkagitci@selcuk.edu.tr</w:t>
        </w:r>
      </w:hyperlink>
    </w:p>
    <w:p w14:paraId="0E3E671D" w14:textId="06F48537" w:rsidR="002B1A85" w:rsidRPr="00016596" w:rsidRDefault="002B1A85" w:rsidP="00EB6351">
      <w:pPr>
        <w:pStyle w:val="Abstract"/>
      </w:pPr>
      <w:r w:rsidRPr="00016596">
        <w:rPr>
          <w:i/>
          <w:iCs/>
        </w:rPr>
        <w:t>Abstract</w:t>
      </w:r>
      <w:r w:rsidR="00016596">
        <w:t xml:space="preserve"> - </w:t>
      </w:r>
      <w:r w:rsidRPr="00016596">
        <w:t xml:space="preserve">These instructions give you guidelines for preparing papers for </w:t>
      </w:r>
      <w:r w:rsidR="00DF33E5">
        <w:t>SUTIS</w:t>
      </w:r>
      <w:r w:rsidR="00016596">
        <w:t xml:space="preserve"> </w:t>
      </w:r>
      <w:r w:rsidR="00DF33E5">
        <w:t>202</w:t>
      </w:r>
      <w:r w:rsidR="00173C1B">
        <w:t>3</w:t>
      </w:r>
      <w:r w:rsidRPr="00016596">
        <w:rPr>
          <w:i/>
          <w:iCs/>
        </w:rPr>
        <w:t>.</w:t>
      </w:r>
      <w:r w:rsidRPr="00016596">
        <w:t xml:space="preserve"> Use this document as a template if you are using Microsoft </w:t>
      </w:r>
      <w:r w:rsidRPr="00016596">
        <w:rPr>
          <w:i/>
          <w:iCs/>
        </w:rPr>
        <w:t>Word</w:t>
      </w:r>
      <w:r w:rsidRPr="00016596">
        <w:t xml:space="preserve"> 6.0 or later. Otherwise, use this document as an instruction set. The electronic file of your paper </w:t>
      </w:r>
      <w:r w:rsidR="00DB4453" w:rsidRPr="00016596">
        <w:t>must</w:t>
      </w:r>
      <w:r w:rsidRPr="00016596">
        <w:t xml:space="preserve"> be </w:t>
      </w:r>
      <w:r w:rsidR="00DB4453" w:rsidRPr="00016596">
        <w:t>in this format</w:t>
      </w:r>
      <w:r w:rsidRPr="00016596">
        <w:t>. Define all symbols used in the abstract. Do not cite references in the abstract.</w:t>
      </w:r>
      <w:r w:rsidR="00BC5650" w:rsidRPr="00016596">
        <w:t xml:space="preserve"> </w:t>
      </w:r>
    </w:p>
    <w:p w14:paraId="0B068AF2" w14:textId="77777777" w:rsidR="002B1A85" w:rsidRPr="00016596" w:rsidRDefault="002B1A85"/>
    <w:p w14:paraId="150D1D5D" w14:textId="77777777" w:rsidR="002B1A85" w:rsidRPr="00016596" w:rsidRDefault="00DB4453">
      <w:pPr>
        <w:pStyle w:val="IndexTerms"/>
      </w:pPr>
      <w:bookmarkStart w:id="0" w:name="PointTmp"/>
      <w:r w:rsidRPr="00016596">
        <w:rPr>
          <w:i/>
          <w:iCs/>
        </w:rPr>
        <w:t>Keywords</w:t>
      </w:r>
      <w:r w:rsidR="00016596">
        <w:t xml:space="preserve"> - </w:t>
      </w:r>
      <w:r w:rsidR="002B1A85" w:rsidRPr="00016596">
        <w:t>A</w:t>
      </w:r>
      <w:r w:rsidRPr="00016596">
        <w:t>pproximately</w:t>
      </w:r>
      <w:r w:rsidR="002B1A85" w:rsidRPr="00016596">
        <w:t xml:space="preserve"> f</w:t>
      </w:r>
      <w:r w:rsidRPr="00016596">
        <w:t>ive</w:t>
      </w:r>
      <w:r w:rsidR="00A163EB" w:rsidRPr="00016596">
        <w:t xml:space="preserve"> key</w:t>
      </w:r>
      <w:r w:rsidR="002B1A85" w:rsidRPr="00016596">
        <w:t xml:space="preserve">words separated by commas. </w:t>
      </w:r>
    </w:p>
    <w:p w14:paraId="332C3C26" w14:textId="77777777" w:rsidR="002B1A85" w:rsidRPr="00016596" w:rsidRDefault="002B1A85"/>
    <w:bookmarkEnd w:id="0"/>
    <w:p w14:paraId="430C3C98" w14:textId="77777777" w:rsidR="002B1A85" w:rsidRPr="00016596" w:rsidRDefault="002B1A85">
      <w:pPr>
        <w:pStyle w:val="Balk1"/>
      </w:pPr>
      <w:r w:rsidRPr="00016596">
        <w:t>I</w:t>
      </w:r>
      <w:r w:rsidRPr="00016596">
        <w:rPr>
          <w:sz w:val="16"/>
          <w:szCs w:val="16"/>
        </w:rPr>
        <w:t>NTRODUCTION</w:t>
      </w:r>
    </w:p>
    <w:p w14:paraId="477D754D" w14:textId="77777777" w:rsidR="002B1A85" w:rsidRPr="00016596" w:rsidRDefault="002B1A85">
      <w:pPr>
        <w:pStyle w:val="Text"/>
        <w:keepNext/>
        <w:framePr w:dropCap="drop" w:lines="2" w:wrap="auto" w:vAnchor="text" w:hAnchor="text"/>
        <w:spacing w:line="480" w:lineRule="exact"/>
        <w:ind w:firstLine="0"/>
        <w:rPr>
          <w:smallCaps/>
          <w:position w:val="-3"/>
          <w:sz w:val="56"/>
          <w:szCs w:val="56"/>
        </w:rPr>
      </w:pPr>
      <w:r w:rsidRPr="00016596">
        <w:rPr>
          <w:position w:val="-3"/>
          <w:sz w:val="56"/>
          <w:szCs w:val="56"/>
        </w:rPr>
        <w:t>T</w:t>
      </w:r>
    </w:p>
    <w:p w14:paraId="3309DBE5" w14:textId="77777777" w:rsidR="002B1A85" w:rsidRPr="00016596" w:rsidRDefault="002B1A85">
      <w:pPr>
        <w:pStyle w:val="Text"/>
        <w:ind w:firstLine="0"/>
      </w:pPr>
      <w:r w:rsidRPr="00016596">
        <w:rPr>
          <w:smallCaps/>
        </w:rPr>
        <w:t>HIS</w:t>
      </w:r>
      <w:r w:rsidRPr="00016596">
        <w:t xml:space="preserve"> document is a template for Microsoft </w:t>
      </w:r>
      <w:r w:rsidRPr="00016596">
        <w:rPr>
          <w:i/>
          <w:iCs/>
        </w:rPr>
        <w:t>Word</w:t>
      </w:r>
      <w:r w:rsidRPr="00016596">
        <w:t xml:space="preserve"> versions 6.0 or later. If you are reading a paper version of this document, please download the electronic file, </w:t>
      </w:r>
      <w:r w:rsidR="00DB4453" w:rsidRPr="00016596">
        <w:t>“paper_format.doc”</w:t>
      </w:r>
      <w:r w:rsidRPr="00016596">
        <w:t xml:space="preserve">, so you can use it to prepare your manuscript. </w:t>
      </w:r>
    </w:p>
    <w:p w14:paraId="1C45C0A0" w14:textId="77777777" w:rsidR="002B1A85" w:rsidRPr="00016596" w:rsidRDefault="002B1A85">
      <w:pPr>
        <w:pStyle w:val="Text"/>
      </w:pPr>
      <w:r w:rsidRPr="00016596">
        <w:t xml:space="preserve">When you open </w:t>
      </w:r>
      <w:r w:rsidR="00DB4453" w:rsidRPr="00016596">
        <w:rPr>
          <w:b/>
        </w:rPr>
        <w:t>paper_format.doc</w:t>
      </w:r>
      <w:r w:rsidRPr="00016596">
        <w:t xml:space="preserve">, </w:t>
      </w:r>
      <w:r w:rsidR="00975ED4" w:rsidRPr="00016596">
        <w:t>h</w:t>
      </w:r>
      <w:r w:rsidRPr="00016596">
        <w:t xml:space="preserve">ighlight a section that you want to designate with a certain style, </w:t>
      </w:r>
      <w:r w:rsidR="00016596" w:rsidRPr="00016596">
        <w:t>and then</w:t>
      </w:r>
      <w:r w:rsidRPr="00016596">
        <w:t xml:space="preserve"> select the appropriate name on the style menu. The style will adjust your fonts and line spacing. </w:t>
      </w:r>
      <w:r w:rsidRPr="00016596">
        <w:rPr>
          <w:b/>
          <w:bCs/>
        </w:rPr>
        <w:t xml:space="preserve">Do not change the font sizes or line spacing to squeeze more text into a limited number of pages. </w:t>
      </w:r>
      <w:r w:rsidRPr="00016596">
        <w:t xml:space="preserve">Use italics for emphasis; do not underline. </w:t>
      </w:r>
    </w:p>
    <w:p w14:paraId="3AFB8B33" w14:textId="77777777" w:rsidR="002B1A85" w:rsidRPr="00016596" w:rsidRDefault="002B1A85">
      <w:pPr>
        <w:pStyle w:val="Text"/>
      </w:pPr>
      <w:r w:rsidRPr="00016596">
        <w:t xml:space="preserve">To insert images in </w:t>
      </w:r>
      <w:r w:rsidRPr="00016596">
        <w:rPr>
          <w:i/>
          <w:iCs/>
        </w:rPr>
        <w:t>Word,</w:t>
      </w:r>
      <w:r w:rsidRPr="00016596">
        <w:t xml:space="preserve"> position the cursor at the insertion point and either use Insert | Picture | From File or copy the image to the Windows clipboard and then Edit | Paste Special | Picture (with “Float over text” unchecked). </w:t>
      </w:r>
    </w:p>
    <w:p w14:paraId="5F17EB88" w14:textId="77777777" w:rsidR="002B1A85" w:rsidRPr="00016596" w:rsidRDefault="002B1A85">
      <w:pPr>
        <w:pStyle w:val="Text"/>
      </w:pPr>
    </w:p>
    <w:p w14:paraId="33B3AF9A" w14:textId="77777777" w:rsidR="002B1A85" w:rsidRPr="00016596" w:rsidRDefault="002B1A85">
      <w:pPr>
        <w:pStyle w:val="Balk1"/>
      </w:pPr>
      <w:r w:rsidRPr="00016596">
        <w:t>Procedure for Paper Submission</w:t>
      </w:r>
    </w:p>
    <w:p w14:paraId="0F646FB4" w14:textId="77777777" w:rsidR="002B1A85" w:rsidRPr="00016596" w:rsidRDefault="002B1A85">
      <w:pPr>
        <w:pStyle w:val="Text"/>
        <w:ind w:firstLine="0"/>
      </w:pPr>
      <w:r w:rsidRPr="00016596">
        <w:t xml:space="preserve">Please submit your manuscript by electronically for review. </w:t>
      </w:r>
      <w:r w:rsidR="00DB4453" w:rsidRPr="00016596">
        <w:t xml:space="preserve"> Follow the online submission guidelines when submitting. Please give all the required details</w:t>
      </w:r>
      <w:r w:rsidR="00975ED4" w:rsidRPr="00016596">
        <w:t>.</w:t>
      </w:r>
    </w:p>
    <w:p w14:paraId="1B1E0E2E" w14:textId="77777777" w:rsidR="002B1A85" w:rsidRPr="00016596" w:rsidRDefault="002B1A85">
      <w:pPr>
        <w:pStyle w:val="Text"/>
      </w:pPr>
      <w:r w:rsidRPr="00016596">
        <w:t>Include full mailin</w:t>
      </w:r>
      <w:r w:rsidR="00975ED4" w:rsidRPr="00016596">
        <w:t xml:space="preserve">g addresses </w:t>
      </w:r>
      <w:r w:rsidRPr="00016596">
        <w:t xml:space="preserve">and e-mail addresses. This information will be used </w:t>
      </w:r>
      <w:r w:rsidR="00DB4453" w:rsidRPr="00016596">
        <w:t>with the communication of the authors</w:t>
      </w:r>
      <w:r w:rsidRPr="00016596">
        <w:t xml:space="preserve">. </w:t>
      </w:r>
    </w:p>
    <w:p w14:paraId="6B12C09E" w14:textId="77777777" w:rsidR="00A163EB" w:rsidRPr="00016596" w:rsidRDefault="00A00A5C" w:rsidP="00A163EB">
      <w:r w:rsidRPr="00016596">
        <w:t>All tables,</w:t>
      </w:r>
      <w:r w:rsidR="002B1A85" w:rsidRPr="00016596">
        <w:t xml:space="preserve"> figures </w:t>
      </w:r>
      <w:r w:rsidRPr="00016596">
        <w:t>and pictures must be inserted in the text in a convenient place.</w:t>
      </w:r>
      <w:r w:rsidR="002B1A85" w:rsidRPr="00016596">
        <w:t xml:space="preserve"> </w:t>
      </w:r>
    </w:p>
    <w:p w14:paraId="4974594C" w14:textId="77777777" w:rsidR="00A163EB" w:rsidRPr="00016596" w:rsidRDefault="00A163EB" w:rsidP="00A163EB">
      <w:pPr>
        <w:ind w:firstLine="140"/>
        <w:jc w:val="both"/>
      </w:pPr>
      <w:r w:rsidRPr="00016596">
        <w:t>The paper size must be set to A4 (210x297 mm). The document margins should be the following:</w:t>
      </w:r>
    </w:p>
    <w:p w14:paraId="0F9281AB" w14:textId="77777777" w:rsidR="00A163EB" w:rsidRPr="00016596" w:rsidRDefault="00A163EB" w:rsidP="00A163EB">
      <w:pPr>
        <w:numPr>
          <w:ilvl w:val="0"/>
          <w:numId w:val="21"/>
        </w:numPr>
        <w:tabs>
          <w:tab w:val="clear" w:pos="1004"/>
        </w:tabs>
        <w:autoSpaceDE/>
        <w:autoSpaceDN/>
        <w:ind w:left="500"/>
        <w:jc w:val="both"/>
      </w:pPr>
      <w:r w:rsidRPr="00016596">
        <w:t xml:space="preserve">Top: </w:t>
      </w:r>
      <w:smartTag w:uri="urn:schemas-microsoft-com:office:smarttags" w:element="metricconverter">
        <w:smartTagPr>
          <w:attr w:name="ProductID" w:val="1.8 cm"/>
        </w:smartTagPr>
        <w:r w:rsidR="00DF385E" w:rsidRPr="00016596">
          <w:t>1.8</w:t>
        </w:r>
        <w:r w:rsidRPr="00016596">
          <w:t xml:space="preserve"> cm</w:t>
        </w:r>
      </w:smartTag>
      <w:r w:rsidRPr="00016596">
        <w:t>;</w:t>
      </w:r>
    </w:p>
    <w:p w14:paraId="0285346C" w14:textId="77777777" w:rsidR="00A163EB" w:rsidRPr="00016596" w:rsidRDefault="00A163EB" w:rsidP="00A163EB">
      <w:pPr>
        <w:numPr>
          <w:ilvl w:val="0"/>
          <w:numId w:val="21"/>
        </w:numPr>
        <w:tabs>
          <w:tab w:val="clear" w:pos="1004"/>
        </w:tabs>
        <w:autoSpaceDE/>
        <w:autoSpaceDN/>
        <w:ind w:left="500"/>
        <w:jc w:val="both"/>
      </w:pPr>
      <w:r w:rsidRPr="00016596">
        <w:t xml:space="preserve">Bottom: </w:t>
      </w:r>
      <w:smartTag w:uri="urn:schemas-microsoft-com:office:smarttags" w:element="metricconverter">
        <w:smartTagPr>
          <w:attr w:name="ProductID" w:val="1.8 cm"/>
        </w:smartTagPr>
        <w:r w:rsidR="00DF385E" w:rsidRPr="00016596">
          <w:t>1.8</w:t>
        </w:r>
        <w:r w:rsidRPr="00016596">
          <w:t xml:space="preserve"> cm</w:t>
        </w:r>
      </w:smartTag>
      <w:r w:rsidRPr="00016596">
        <w:t>;</w:t>
      </w:r>
    </w:p>
    <w:p w14:paraId="4B38C8A8" w14:textId="77777777" w:rsidR="00A163EB" w:rsidRPr="00016596" w:rsidRDefault="00A163EB" w:rsidP="00A163EB">
      <w:pPr>
        <w:numPr>
          <w:ilvl w:val="0"/>
          <w:numId w:val="21"/>
        </w:numPr>
        <w:tabs>
          <w:tab w:val="clear" w:pos="1004"/>
        </w:tabs>
        <w:autoSpaceDE/>
        <w:autoSpaceDN/>
        <w:ind w:left="500"/>
        <w:jc w:val="both"/>
      </w:pPr>
      <w:r w:rsidRPr="00016596">
        <w:t xml:space="preserve">Left: </w:t>
      </w:r>
      <w:smartTag w:uri="urn:schemas-microsoft-com:office:smarttags" w:element="metricconverter">
        <w:smartTagPr>
          <w:attr w:name="ProductID" w:val="1.65 cm"/>
        </w:smartTagPr>
        <w:r w:rsidR="00DF385E" w:rsidRPr="00016596">
          <w:t>1.6</w:t>
        </w:r>
        <w:r w:rsidRPr="00016596">
          <w:t>5 cm</w:t>
        </w:r>
      </w:smartTag>
      <w:r w:rsidRPr="00016596">
        <w:t>;</w:t>
      </w:r>
    </w:p>
    <w:p w14:paraId="5C76C26D" w14:textId="77777777" w:rsidR="00A163EB" w:rsidRPr="00016596" w:rsidRDefault="00A163EB" w:rsidP="00A163EB">
      <w:pPr>
        <w:numPr>
          <w:ilvl w:val="0"/>
          <w:numId w:val="21"/>
        </w:numPr>
        <w:tabs>
          <w:tab w:val="clear" w:pos="1004"/>
        </w:tabs>
        <w:autoSpaceDE/>
        <w:autoSpaceDN/>
        <w:ind w:left="500"/>
        <w:jc w:val="both"/>
      </w:pPr>
      <w:r w:rsidRPr="00016596">
        <w:t xml:space="preserve">Right: </w:t>
      </w:r>
      <w:smartTag w:uri="urn:schemas-microsoft-com:office:smarttags" w:element="metricconverter">
        <w:smartTagPr>
          <w:attr w:name="ProductID" w:val="1.65 cm"/>
        </w:smartTagPr>
        <w:r w:rsidR="00DF385E" w:rsidRPr="00016596">
          <w:t>1</w:t>
        </w:r>
        <w:r w:rsidRPr="00016596">
          <w:t>.</w:t>
        </w:r>
        <w:r w:rsidR="00DF385E" w:rsidRPr="00016596">
          <w:t>6</w:t>
        </w:r>
        <w:r w:rsidRPr="00016596">
          <w:t>5 cm</w:t>
        </w:r>
      </w:smartTag>
      <w:r w:rsidRPr="00016596">
        <w:t>.</w:t>
      </w:r>
    </w:p>
    <w:p w14:paraId="530DC7EF" w14:textId="079350B8" w:rsidR="00A163EB" w:rsidRPr="00016596" w:rsidRDefault="00A163EB" w:rsidP="00A163EB">
      <w:pPr>
        <w:jc w:val="both"/>
      </w:pPr>
      <w:r w:rsidRPr="00016596">
        <w:t>It is advisable to keep all the given values. The font throughout the paper is Times New Roman</w:t>
      </w:r>
      <w:r w:rsidR="00DD4B3F" w:rsidRPr="00016596">
        <w:t xml:space="preserve"> with 10 point font style, justified in each of two columns</w:t>
      </w:r>
      <w:r w:rsidRPr="00016596">
        <w:t>. The title font is 24</w:t>
      </w:r>
      <w:r w:rsidR="00DD4B3F" w:rsidRPr="00016596">
        <w:t xml:space="preserve"> point</w:t>
      </w:r>
      <w:r w:rsidRPr="00016596">
        <w:t xml:space="preserve"> bold </w:t>
      </w:r>
      <w:r w:rsidR="00DD4B3F" w:rsidRPr="00016596">
        <w:t xml:space="preserve">style, </w:t>
      </w:r>
      <w:r w:rsidRPr="00016596">
        <w:t>centered</w:t>
      </w:r>
      <w:r w:rsidR="00DD4B3F" w:rsidRPr="00016596">
        <w:t>.</w:t>
      </w:r>
      <w:r w:rsidRPr="00016596">
        <w:t xml:space="preserve"> </w:t>
      </w:r>
      <w:r w:rsidR="00DD4B3F" w:rsidRPr="00016596">
        <w:t>Authors’</w:t>
      </w:r>
      <w:r w:rsidRPr="00016596">
        <w:t xml:space="preserve"> </w:t>
      </w:r>
      <w:r w:rsidR="00DD4B3F" w:rsidRPr="00016596">
        <w:t xml:space="preserve">font is set to </w:t>
      </w:r>
      <w:r w:rsidRPr="00016596">
        <w:t>11</w:t>
      </w:r>
      <w:r w:rsidR="00DD4B3F" w:rsidRPr="00016596">
        <w:t xml:space="preserve"> point</w:t>
      </w:r>
      <w:r w:rsidRPr="00016596">
        <w:t>, address 10</w:t>
      </w:r>
      <w:r w:rsidR="00DD4B3F" w:rsidRPr="00016596">
        <w:t xml:space="preserve"> point.  A</w:t>
      </w:r>
      <w:r w:rsidRPr="00016596">
        <w:t xml:space="preserve">bstract and keywords </w:t>
      </w:r>
      <w:r w:rsidR="00DD4B3F" w:rsidRPr="00016596">
        <w:t xml:space="preserve">section is justified with a font of </w:t>
      </w:r>
      <w:r w:rsidRPr="00016596">
        <w:t>9</w:t>
      </w:r>
      <w:r w:rsidR="00DD4B3F" w:rsidRPr="00016596">
        <w:t xml:space="preserve"> point</w:t>
      </w:r>
      <w:r w:rsidRPr="00016596">
        <w:t xml:space="preserve"> bold</w:t>
      </w:r>
      <w:r w:rsidR="00DD4B3F" w:rsidRPr="00016596">
        <w:t xml:space="preserve"> style.</w:t>
      </w:r>
      <w:r w:rsidR="00195B5B" w:rsidRPr="00016596">
        <w:t xml:space="preserve"> The number of pages is between </w:t>
      </w:r>
      <w:r w:rsidR="005A5E4C">
        <w:t>5</w:t>
      </w:r>
      <w:r w:rsidR="00195B5B" w:rsidRPr="00016596">
        <w:t>-</w:t>
      </w:r>
      <w:r w:rsidR="005A5E4C">
        <w:t xml:space="preserve">20 </w:t>
      </w:r>
      <w:r w:rsidR="00195B5B" w:rsidRPr="00016596">
        <w:t>pages</w:t>
      </w:r>
    </w:p>
    <w:p w14:paraId="52BBEAB9" w14:textId="77777777" w:rsidR="00A00A5C" w:rsidRPr="00016596" w:rsidRDefault="00A00A5C" w:rsidP="00A00A5C">
      <w:pPr>
        <w:pStyle w:val="Text"/>
      </w:pPr>
    </w:p>
    <w:p w14:paraId="0E289F51" w14:textId="77777777" w:rsidR="002B1A85" w:rsidRPr="00016596" w:rsidRDefault="002B1A85">
      <w:pPr>
        <w:pStyle w:val="Balk1"/>
      </w:pPr>
      <w:r w:rsidRPr="00016596">
        <w:t>M</w:t>
      </w:r>
      <w:r w:rsidRPr="00016596">
        <w:rPr>
          <w:sz w:val="16"/>
          <w:szCs w:val="16"/>
        </w:rPr>
        <w:t>ATH</w:t>
      </w:r>
    </w:p>
    <w:p w14:paraId="47748D50" w14:textId="77777777" w:rsidR="002B1A85" w:rsidRPr="00016596" w:rsidRDefault="00350345">
      <w:pPr>
        <w:pStyle w:val="Text"/>
      </w:pPr>
      <w:r w:rsidRPr="00016596">
        <w:t xml:space="preserve">Use </w:t>
      </w:r>
      <w:r w:rsidR="002B1A85" w:rsidRPr="00016596">
        <w:t xml:space="preserve">the Microsoft Equation Editor </w:t>
      </w:r>
      <w:r w:rsidRPr="00016596">
        <w:t>f</w:t>
      </w:r>
      <w:r w:rsidR="002B1A85" w:rsidRPr="00016596">
        <w:t xml:space="preserve">or equations in your paper (Insert | Object | </w:t>
      </w:r>
      <w:r w:rsidRPr="00016596">
        <w:t>Create New | Microsoft Equation</w:t>
      </w:r>
      <w:r w:rsidR="002B1A85" w:rsidRPr="00016596">
        <w:t xml:space="preserve">). “Float over text” should </w:t>
      </w:r>
      <w:r w:rsidR="002B1A85" w:rsidRPr="00016596">
        <w:rPr>
          <w:i/>
          <w:iCs/>
        </w:rPr>
        <w:t>not</w:t>
      </w:r>
      <w:r w:rsidR="002B1A85" w:rsidRPr="00016596">
        <w:t xml:space="preserve"> be selected. </w:t>
      </w:r>
    </w:p>
    <w:p w14:paraId="5D5E1A51" w14:textId="77777777" w:rsidR="002B1A85" w:rsidRPr="00016596" w:rsidRDefault="002B1A85">
      <w:pPr>
        <w:pStyle w:val="Text"/>
      </w:pPr>
    </w:p>
    <w:p w14:paraId="7E24709C" w14:textId="77777777" w:rsidR="002B1A85" w:rsidRPr="00016596" w:rsidRDefault="002B1A85">
      <w:pPr>
        <w:pStyle w:val="Balk1"/>
      </w:pPr>
      <w:r w:rsidRPr="00016596">
        <w:t>Helpful Hints</w:t>
      </w:r>
    </w:p>
    <w:p w14:paraId="5701130C" w14:textId="77777777" w:rsidR="002B1A85" w:rsidRPr="00016596" w:rsidRDefault="002B1A85">
      <w:pPr>
        <w:pStyle w:val="Balk2"/>
      </w:pPr>
      <w:r w:rsidRPr="00016596">
        <w:t>Figures and Tables</w:t>
      </w:r>
    </w:p>
    <w:p w14:paraId="5F448F4B" w14:textId="77777777" w:rsidR="00350345" w:rsidRPr="00016596" w:rsidRDefault="00A00A5C">
      <w:pPr>
        <w:pStyle w:val="Text"/>
      </w:pPr>
      <w:r w:rsidRPr="00016596">
        <w:t>P</w:t>
      </w:r>
      <w:r w:rsidR="002B1A85" w:rsidRPr="00016596">
        <w:t>osition figures and tables at the top and bottom of each column</w:t>
      </w:r>
      <w:r w:rsidR="00EB6351" w:rsidRPr="00016596">
        <w:t xml:space="preserve"> if possible</w:t>
      </w:r>
      <w:r w:rsidR="002B1A85" w:rsidRPr="00016596">
        <w:t xml:space="preserve">. </w:t>
      </w:r>
    </w:p>
    <w:p w14:paraId="643A2B94" w14:textId="77777777" w:rsidR="00EB6351" w:rsidRPr="00016596" w:rsidRDefault="00EB6351">
      <w:pPr>
        <w:pStyle w:val="Text"/>
      </w:pPr>
    </w:p>
    <w:p w14:paraId="26A6A5DB" w14:textId="484A1EB8" w:rsidR="00350345" w:rsidRPr="00016596" w:rsidRDefault="00173C1B" w:rsidP="00FF1054">
      <w:pPr>
        <w:pStyle w:val="Text"/>
        <w:jc w:val="center"/>
      </w:pPr>
      <w:r>
        <w:rPr>
          <w:noProof/>
        </w:rPr>
        <w:drawing>
          <wp:inline distT="0" distB="0" distL="0" distR="0" wp14:anchorId="34C133E6" wp14:editId="6EBF9F2B">
            <wp:extent cx="2559050" cy="1778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9050" cy="1778000"/>
                    </a:xfrm>
                    <a:prstGeom prst="rect">
                      <a:avLst/>
                    </a:prstGeom>
                    <a:noFill/>
                    <a:ln>
                      <a:noFill/>
                    </a:ln>
                  </pic:spPr>
                </pic:pic>
              </a:graphicData>
            </a:graphic>
          </wp:inline>
        </w:drawing>
      </w:r>
    </w:p>
    <w:p w14:paraId="62359B46" w14:textId="77777777" w:rsidR="00350345" w:rsidRPr="00016596" w:rsidRDefault="00350345" w:rsidP="00350345">
      <w:pPr>
        <w:pStyle w:val="Text"/>
        <w:jc w:val="center"/>
      </w:pPr>
      <w:r w:rsidRPr="00016596">
        <w:rPr>
          <w:sz w:val="18"/>
        </w:rPr>
        <w:t xml:space="preserve">Figure 1: This </w:t>
      </w:r>
      <w:r w:rsidR="00DD4B3F" w:rsidRPr="00016596">
        <w:rPr>
          <w:sz w:val="18"/>
        </w:rPr>
        <w:t>caption is</w:t>
      </w:r>
      <w:r w:rsidRPr="00016596">
        <w:rPr>
          <w:sz w:val="18"/>
        </w:rPr>
        <w:t xml:space="preserve"> centered.</w:t>
      </w:r>
    </w:p>
    <w:p w14:paraId="3D92A8AB" w14:textId="77777777" w:rsidR="00BC5650" w:rsidRPr="00016596" w:rsidRDefault="00BC5650">
      <w:pPr>
        <w:pStyle w:val="Text"/>
      </w:pPr>
    </w:p>
    <w:p w14:paraId="3E5D729A" w14:textId="77777777" w:rsidR="00350345" w:rsidRDefault="002B1A85">
      <w:pPr>
        <w:pStyle w:val="Text"/>
        <w:rPr>
          <w:b/>
          <w:bCs/>
        </w:rPr>
      </w:pPr>
      <w:r w:rsidRPr="00016596">
        <w:t xml:space="preserve">Large figures and tables may span both columns. Place figure captions below the figures; place table titles above the tables. If your figure has two parts, include the labels “(a)” and “(b)” as part of the artwork. Please verify that the figures and tables you mention in the text actually exist. </w:t>
      </w:r>
      <w:r w:rsidRPr="00016596">
        <w:rPr>
          <w:b/>
          <w:bCs/>
        </w:rPr>
        <w:t xml:space="preserve">Please do not include captions as part of the figures. Do not put captions in “text boxes” linked to the figures. Do not put borders around the outside of your figures. </w:t>
      </w:r>
    </w:p>
    <w:p w14:paraId="2202468E" w14:textId="77777777" w:rsidR="00016596" w:rsidRDefault="00016596">
      <w:pPr>
        <w:pStyle w:val="Text"/>
        <w:rPr>
          <w:b/>
          <w:bCs/>
        </w:rPr>
      </w:pPr>
    </w:p>
    <w:p w14:paraId="4C596970" w14:textId="77777777" w:rsidR="00350345" w:rsidRPr="00016596" w:rsidRDefault="00350345" w:rsidP="00350345">
      <w:pPr>
        <w:spacing w:before="240" w:after="120"/>
        <w:jc w:val="center"/>
        <w:rPr>
          <w:sz w:val="18"/>
        </w:rPr>
      </w:pPr>
      <w:r w:rsidRPr="00016596">
        <w:rPr>
          <w:sz w:val="18"/>
        </w:rPr>
        <w:t>Table 1: This caption is center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1"/>
        <w:gridCol w:w="2391"/>
      </w:tblGrid>
      <w:tr w:rsidR="00350345" w:rsidRPr="00016596" w14:paraId="16AE59EE" w14:textId="77777777">
        <w:tc>
          <w:tcPr>
            <w:tcW w:w="2552" w:type="dxa"/>
          </w:tcPr>
          <w:p w14:paraId="1D2EBBD7" w14:textId="77777777" w:rsidR="00350345" w:rsidRPr="00016596" w:rsidRDefault="00350345" w:rsidP="003A37C3">
            <w:pPr>
              <w:jc w:val="center"/>
              <w:rPr>
                <w:sz w:val="18"/>
              </w:rPr>
            </w:pPr>
            <w:r w:rsidRPr="00016596">
              <w:rPr>
                <w:sz w:val="18"/>
              </w:rPr>
              <w:lastRenderedPageBreak/>
              <w:t>Example column 1</w:t>
            </w:r>
          </w:p>
        </w:tc>
        <w:tc>
          <w:tcPr>
            <w:tcW w:w="2410" w:type="dxa"/>
          </w:tcPr>
          <w:p w14:paraId="24E8EBE4" w14:textId="77777777" w:rsidR="00350345" w:rsidRPr="00016596" w:rsidRDefault="00350345" w:rsidP="003A37C3">
            <w:pPr>
              <w:jc w:val="center"/>
              <w:rPr>
                <w:sz w:val="18"/>
              </w:rPr>
            </w:pPr>
            <w:r w:rsidRPr="00016596">
              <w:rPr>
                <w:sz w:val="18"/>
              </w:rPr>
              <w:t>Example column 2</w:t>
            </w:r>
          </w:p>
        </w:tc>
      </w:tr>
      <w:tr w:rsidR="00350345" w:rsidRPr="00016596" w14:paraId="02A30B96" w14:textId="77777777">
        <w:tc>
          <w:tcPr>
            <w:tcW w:w="2552" w:type="dxa"/>
          </w:tcPr>
          <w:p w14:paraId="39BCB99B" w14:textId="77777777" w:rsidR="00350345" w:rsidRPr="00016596" w:rsidRDefault="00350345" w:rsidP="003A37C3">
            <w:pPr>
              <w:jc w:val="center"/>
              <w:rPr>
                <w:sz w:val="18"/>
              </w:rPr>
            </w:pPr>
            <w:r w:rsidRPr="00016596">
              <w:rPr>
                <w:sz w:val="18"/>
              </w:rPr>
              <w:t>Example text 1</w:t>
            </w:r>
          </w:p>
        </w:tc>
        <w:tc>
          <w:tcPr>
            <w:tcW w:w="2410" w:type="dxa"/>
          </w:tcPr>
          <w:p w14:paraId="1829475A" w14:textId="77777777" w:rsidR="00350345" w:rsidRPr="00016596" w:rsidRDefault="00350345" w:rsidP="003A37C3">
            <w:pPr>
              <w:jc w:val="center"/>
              <w:rPr>
                <w:sz w:val="18"/>
              </w:rPr>
            </w:pPr>
            <w:r w:rsidRPr="00016596">
              <w:rPr>
                <w:sz w:val="18"/>
              </w:rPr>
              <w:t>Example text 2</w:t>
            </w:r>
          </w:p>
        </w:tc>
      </w:tr>
    </w:tbl>
    <w:p w14:paraId="44001C55" w14:textId="77777777" w:rsidR="00350345" w:rsidRPr="00016596" w:rsidRDefault="00350345" w:rsidP="00350345">
      <w:pPr>
        <w:ind w:firstLine="284"/>
      </w:pPr>
    </w:p>
    <w:p w14:paraId="534BD47A" w14:textId="77777777" w:rsidR="002B1A85" w:rsidRPr="00016596" w:rsidRDefault="002B1A85">
      <w:pPr>
        <w:pStyle w:val="Text"/>
      </w:pPr>
      <w:r w:rsidRPr="00016596">
        <w:t>Figure axis labels are often a source of confusion. Use words rather than symbols. Do not label axes only with units. Figure labels should be legible, approximately 8 to 12 point type.</w:t>
      </w:r>
    </w:p>
    <w:p w14:paraId="1F2336DF" w14:textId="77777777" w:rsidR="002B1A85" w:rsidRPr="00016596" w:rsidRDefault="002B1A85">
      <w:pPr>
        <w:pStyle w:val="Balk2"/>
      </w:pPr>
      <w:r w:rsidRPr="00016596">
        <w:t>References</w:t>
      </w:r>
    </w:p>
    <w:p w14:paraId="24FCC7BB" w14:textId="77777777" w:rsidR="00350345" w:rsidRPr="00016596" w:rsidRDefault="002B1A85">
      <w:pPr>
        <w:pStyle w:val="Text"/>
      </w:pPr>
      <w:r w:rsidRPr="00016596">
        <w:t xml:space="preserve">Number citations consecutively in square brackets [1]. Multiple references </w:t>
      </w:r>
      <w:r w:rsidR="0018204B" w:rsidRPr="00016596">
        <w:t xml:space="preserve">should be </w:t>
      </w:r>
      <w:r w:rsidR="005C547E" w:rsidRPr="00016596">
        <w:t xml:space="preserve">numbered as </w:t>
      </w:r>
      <w:r w:rsidRPr="00016596">
        <w:t>[2,</w:t>
      </w:r>
      <w:r w:rsidR="0018204B" w:rsidRPr="00016596">
        <w:t xml:space="preserve"> </w:t>
      </w:r>
      <w:r w:rsidRPr="00016596">
        <w:t xml:space="preserve">3] </w:t>
      </w:r>
      <w:r w:rsidR="0018204B" w:rsidRPr="00016596">
        <w:t>or [1-4]</w:t>
      </w:r>
      <w:r w:rsidR="005C547E" w:rsidRPr="00016596">
        <w:t>.</w:t>
      </w:r>
      <w:r w:rsidRPr="00016596">
        <w:t xml:space="preserve"> </w:t>
      </w:r>
    </w:p>
    <w:p w14:paraId="108705B0" w14:textId="77777777" w:rsidR="005C547E" w:rsidRPr="00016596" w:rsidRDefault="005C547E">
      <w:pPr>
        <w:pStyle w:val="Text"/>
      </w:pPr>
    </w:p>
    <w:p w14:paraId="26F1DF9F" w14:textId="77777777" w:rsidR="002B1A85" w:rsidRPr="00016596" w:rsidRDefault="002B1A85" w:rsidP="00350345">
      <w:pPr>
        <w:pStyle w:val="Text"/>
        <w:ind w:firstLine="144"/>
      </w:pPr>
      <w:r w:rsidRPr="00016596">
        <w:t>Abbreviations and Acronyms</w:t>
      </w:r>
    </w:p>
    <w:p w14:paraId="281C9075" w14:textId="3CC7E8C8" w:rsidR="002B1A85" w:rsidRPr="00016596" w:rsidRDefault="002B1A85">
      <w:pPr>
        <w:pStyle w:val="Text"/>
        <w:ind w:firstLine="144"/>
      </w:pPr>
      <w:r w:rsidRPr="00016596">
        <w:t>Define abbreviations and acronyms the first time they are used in the text, even after they have already been defined in the abstract. Abbreviations such as SI, ac, and dc do not have to be defined. Do not use abbreviations in the title unless they are unavoidable (for example, “</w:t>
      </w:r>
      <w:r w:rsidR="00DF33E5">
        <w:t>SUTIS 2022</w:t>
      </w:r>
      <w:r w:rsidRPr="00016596">
        <w:t>” in the title of this article).</w:t>
      </w:r>
    </w:p>
    <w:p w14:paraId="6ADEAD18" w14:textId="77777777" w:rsidR="002B1A85" w:rsidRPr="00016596" w:rsidRDefault="002B1A85">
      <w:pPr>
        <w:pStyle w:val="Balk2"/>
      </w:pPr>
      <w:r w:rsidRPr="00016596">
        <w:t>Equations</w:t>
      </w:r>
    </w:p>
    <w:p w14:paraId="7BA374B1" w14:textId="77777777" w:rsidR="002B1A85" w:rsidRPr="00016596" w:rsidRDefault="002B1A85">
      <w:pPr>
        <w:pStyle w:val="Text"/>
      </w:pPr>
      <w:r w:rsidRPr="00016596">
        <w:t>Number equations consecutively with equation numbers in parentheses flush with the right margin, as in (1). To make your equations more compact, you may use the solidus ( / ), the exp function, or appropriate exponents. Use parentheses to avoid ambiguities in denominators. Punctuate equations when they are part of a sentence, as in</w:t>
      </w:r>
    </w:p>
    <w:p w14:paraId="48C0979F" w14:textId="77777777" w:rsidR="002B1A85" w:rsidRPr="00016596" w:rsidRDefault="002B1A85">
      <w:pPr>
        <w:pStyle w:val="Text"/>
      </w:pPr>
    </w:p>
    <w:p w14:paraId="1F858934" w14:textId="77777777" w:rsidR="002B1A85" w:rsidRPr="00016596" w:rsidRDefault="00790D8E">
      <w:pPr>
        <w:pStyle w:val="Equation"/>
      </w:pPr>
      <w:r w:rsidRPr="00016596">
        <w:rPr>
          <w:position w:val="-50"/>
        </w:rPr>
        <w:object w:dxaOrig="4959" w:dyaOrig="1120" w14:anchorId="72F0C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5.5pt;height:46pt" o:ole="" fillcolor="window">
            <v:imagedata r:id="rId9" o:title=""/>
          </v:shape>
          <o:OLEObject Type="Embed" ProgID="Equation.3" ShapeID="_x0000_i1026" DrawAspect="Content" ObjectID="_1745096698" r:id="rId10"/>
        </w:object>
      </w:r>
      <w:r w:rsidR="002B1A85" w:rsidRPr="00016596">
        <w:tab/>
        <w:t>(1)</w:t>
      </w:r>
    </w:p>
    <w:p w14:paraId="60ED4C95" w14:textId="77777777" w:rsidR="002B1A85" w:rsidRPr="00016596" w:rsidRDefault="002B1A85"/>
    <w:p w14:paraId="0A9FCEEB" w14:textId="77777777" w:rsidR="00350345" w:rsidRPr="00016596" w:rsidRDefault="002B1A85" w:rsidP="00350345">
      <w:pPr>
        <w:pStyle w:val="Text"/>
      </w:pPr>
      <w:r w:rsidRPr="00016596">
        <w:t xml:space="preserve">Be sure that the symbols in your equation have been defined before the equation appears or immediately following. </w:t>
      </w:r>
    </w:p>
    <w:p w14:paraId="2FD1B83B" w14:textId="77777777" w:rsidR="002B1A85" w:rsidRPr="00016596" w:rsidRDefault="002B1A85">
      <w:pPr>
        <w:pStyle w:val="Text"/>
        <w:ind w:firstLine="0"/>
      </w:pPr>
    </w:p>
    <w:p w14:paraId="1B958561" w14:textId="77777777" w:rsidR="002B1A85" w:rsidRPr="00016596" w:rsidRDefault="002B1A85">
      <w:pPr>
        <w:pStyle w:val="Balk1"/>
      </w:pPr>
      <w:r w:rsidRPr="00016596">
        <w:t>Editorial Policy</w:t>
      </w:r>
    </w:p>
    <w:p w14:paraId="522A9AD3" w14:textId="77777777" w:rsidR="002B1A85" w:rsidRPr="00016596" w:rsidRDefault="002B1A85">
      <w:pPr>
        <w:pStyle w:val="Text"/>
      </w:pPr>
      <w:r w:rsidRPr="00016596">
        <w:t xml:space="preserve">Submission of a manuscript is not required for participation in a </w:t>
      </w:r>
      <w:r w:rsidR="000D6EA6" w:rsidRPr="00016596">
        <w:t>symposium</w:t>
      </w:r>
      <w:r w:rsidRPr="00016596">
        <w:t>. Do not submit a reworked version of a paper you have submitted or published elsewhere. The submitting author is responsible for obtaining agreement of all coauthors and any consent required from sponsors before submitting a paper. It is the obligation of the authors to cite relevant prior work.</w:t>
      </w:r>
    </w:p>
    <w:p w14:paraId="47828085" w14:textId="77777777" w:rsidR="002B1A85" w:rsidRPr="00016596" w:rsidRDefault="002B1A85">
      <w:pPr>
        <w:pStyle w:val="Text"/>
      </w:pPr>
      <w:r w:rsidRPr="00016596">
        <w:t xml:space="preserve">For papers, the decision to accept or reject a paper is made by the </w:t>
      </w:r>
      <w:r w:rsidR="000D6EA6" w:rsidRPr="00016596">
        <w:t>symposium</w:t>
      </w:r>
      <w:r w:rsidRPr="00016596">
        <w:t xml:space="preserve"> </w:t>
      </w:r>
      <w:r w:rsidR="000D6EA6" w:rsidRPr="00016596">
        <w:t>scientific</w:t>
      </w:r>
      <w:r w:rsidRPr="00016596">
        <w:t xml:space="preserve"> committee; the recommendations of the referees are advisory only. Undecipherable English is a valid reason for rejection. </w:t>
      </w:r>
    </w:p>
    <w:p w14:paraId="74894F6C" w14:textId="77777777" w:rsidR="002B1A85" w:rsidRPr="00016596" w:rsidRDefault="002B1A85">
      <w:pPr>
        <w:pStyle w:val="Balk1"/>
      </w:pPr>
      <w:r w:rsidRPr="00016596">
        <w:t>Publication Principles</w:t>
      </w:r>
    </w:p>
    <w:p w14:paraId="52B8CBA8" w14:textId="4445D8D5" w:rsidR="002B1A85" w:rsidRPr="00016596" w:rsidRDefault="002B1A85">
      <w:pPr>
        <w:pStyle w:val="Text"/>
      </w:pPr>
      <w:r w:rsidRPr="00016596">
        <w:t xml:space="preserve">The contents of </w:t>
      </w:r>
      <w:r w:rsidR="00DF33E5">
        <w:t>SUTIS 202</w:t>
      </w:r>
      <w:r w:rsidR="00173C1B">
        <w:t>3</w:t>
      </w:r>
      <w:r w:rsidRPr="00016596">
        <w:rPr>
          <w:sz w:val="16"/>
          <w:szCs w:val="16"/>
        </w:rPr>
        <w:t xml:space="preserve"> </w:t>
      </w:r>
      <w:r w:rsidRPr="00016596">
        <w:t>are peer-reviewed</w:t>
      </w:r>
      <w:r w:rsidR="000D6EA6" w:rsidRPr="00016596">
        <w:t>.</w:t>
      </w:r>
      <w:r w:rsidRPr="00016596">
        <w:t xml:space="preserve"> The </w:t>
      </w:r>
      <w:r w:rsidR="000D6EA6" w:rsidRPr="00016596">
        <w:t>symposium will publish</w:t>
      </w:r>
      <w:r w:rsidRPr="00016596">
        <w:t xml:space="preserve"> scholarly articles of archival value as well as tutorial expositions and critical reviews of classical subjects and topics of current interest. </w:t>
      </w:r>
    </w:p>
    <w:p w14:paraId="1669DBC1" w14:textId="77777777" w:rsidR="002B1A85" w:rsidRPr="00016596" w:rsidRDefault="002B1A85">
      <w:pPr>
        <w:pStyle w:val="Text"/>
      </w:pPr>
      <w:r w:rsidRPr="00016596">
        <w:t>Authors should consider the following points:</w:t>
      </w:r>
    </w:p>
    <w:p w14:paraId="762027EB" w14:textId="77777777" w:rsidR="002B1A85" w:rsidRPr="00016596" w:rsidRDefault="002B1A85">
      <w:pPr>
        <w:pStyle w:val="Text"/>
        <w:numPr>
          <w:ilvl w:val="0"/>
          <w:numId w:val="18"/>
        </w:numPr>
      </w:pPr>
      <w:r w:rsidRPr="00016596">
        <w:t xml:space="preserve">Technical papers submitted for publication must advance </w:t>
      </w:r>
      <w:r w:rsidRPr="00016596">
        <w:t xml:space="preserve">the state of knowledge and must cite relevant prior work. </w:t>
      </w:r>
    </w:p>
    <w:p w14:paraId="4AA85409" w14:textId="77777777" w:rsidR="002B1A85" w:rsidRPr="00016596" w:rsidRDefault="002B1A85">
      <w:pPr>
        <w:pStyle w:val="Text"/>
        <w:numPr>
          <w:ilvl w:val="0"/>
          <w:numId w:val="18"/>
        </w:numPr>
      </w:pPr>
      <w:r w:rsidRPr="00016596">
        <w:t xml:space="preserve">The length of a submitted paper should be commensurate with the importance, or appropriate </w:t>
      </w:r>
      <w:r w:rsidR="005C547E" w:rsidRPr="00016596">
        <w:t>to the complexity, of the work.</w:t>
      </w:r>
    </w:p>
    <w:p w14:paraId="36ACCC3D" w14:textId="77777777" w:rsidR="002B1A85" w:rsidRPr="00016596" w:rsidRDefault="002B1A85">
      <w:pPr>
        <w:pStyle w:val="Text"/>
        <w:numPr>
          <w:ilvl w:val="0"/>
          <w:numId w:val="18"/>
        </w:numPr>
      </w:pPr>
      <w:r w:rsidRPr="00016596">
        <w:t xml:space="preserve">Authors must convince both peer reviewers and the editors of the scientific and technical merit of a paper; the standards of proof are higher when extraordinary or unexpected results are reported. </w:t>
      </w:r>
    </w:p>
    <w:p w14:paraId="1E241A60" w14:textId="77777777" w:rsidR="002B1A85" w:rsidRPr="00016596" w:rsidRDefault="002B1A85">
      <w:pPr>
        <w:pStyle w:val="Text"/>
        <w:numPr>
          <w:ilvl w:val="0"/>
          <w:numId w:val="18"/>
        </w:numPr>
      </w:pPr>
      <w:r w:rsidRPr="00016596">
        <w:t xml:space="preserve">Because replication is required for scientific progress, papers submitted </w:t>
      </w:r>
      <w:r w:rsidR="00350345" w:rsidRPr="00016596">
        <w:t>to the symposium</w:t>
      </w:r>
      <w:r w:rsidRPr="00016596">
        <w:t xml:space="preserve"> must provide sufficient information to allow readers to perform similar experiments or calculations and use the reported results. </w:t>
      </w:r>
    </w:p>
    <w:p w14:paraId="6A14A306" w14:textId="77777777" w:rsidR="002B1A85" w:rsidRPr="00016596" w:rsidRDefault="002B1A85">
      <w:pPr>
        <w:pStyle w:val="Balk1"/>
      </w:pPr>
      <w:r w:rsidRPr="00016596">
        <w:t>Conclusion</w:t>
      </w:r>
    </w:p>
    <w:p w14:paraId="34BF0854" w14:textId="77777777" w:rsidR="002B1A85" w:rsidRPr="00016596" w:rsidRDefault="002B1A85">
      <w:pPr>
        <w:pStyle w:val="Text"/>
      </w:pPr>
      <w:r w:rsidRPr="00016596">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1FAF4E9E" w14:textId="77777777" w:rsidR="002B1A85" w:rsidRPr="00016596" w:rsidRDefault="002B1A85">
      <w:pPr>
        <w:pStyle w:val="ReferenceHead"/>
      </w:pPr>
      <w:r w:rsidRPr="00016596">
        <w:t>Appendix</w:t>
      </w:r>
    </w:p>
    <w:p w14:paraId="2367BD8B" w14:textId="77777777" w:rsidR="002B1A85" w:rsidRPr="00016596" w:rsidRDefault="002B1A85">
      <w:pPr>
        <w:pStyle w:val="Text"/>
      </w:pPr>
      <w:r w:rsidRPr="00016596">
        <w:t>Appendixes, if needed, appear before the acknowledgment.</w:t>
      </w:r>
    </w:p>
    <w:p w14:paraId="5DDF5589" w14:textId="77777777" w:rsidR="002B1A85" w:rsidRPr="00016596" w:rsidRDefault="002B1A85">
      <w:pPr>
        <w:pStyle w:val="ReferenceHead"/>
      </w:pPr>
      <w:r w:rsidRPr="00016596">
        <w:t>Acknowledgment</w:t>
      </w:r>
    </w:p>
    <w:p w14:paraId="5BE15304" w14:textId="77777777" w:rsidR="00350345" w:rsidRPr="00016596" w:rsidRDefault="00350345" w:rsidP="00350345">
      <w:pPr>
        <w:pStyle w:val="Text"/>
      </w:pPr>
      <w:r w:rsidRPr="00016596">
        <w:t xml:space="preserve">if any, should be placed </w:t>
      </w:r>
      <w:r w:rsidR="005C547E" w:rsidRPr="00016596">
        <w:t xml:space="preserve"> here </w:t>
      </w:r>
      <w:r w:rsidRPr="00016596">
        <w:t>before the references section without numbering.</w:t>
      </w:r>
    </w:p>
    <w:p w14:paraId="6E3AB005" w14:textId="77777777" w:rsidR="002B1A85" w:rsidRPr="00016596" w:rsidRDefault="002B1A85">
      <w:pPr>
        <w:pStyle w:val="ReferenceHead"/>
      </w:pPr>
      <w:r w:rsidRPr="00016596">
        <w:t>References</w:t>
      </w:r>
    </w:p>
    <w:p w14:paraId="5C7F9B69" w14:textId="77777777" w:rsidR="002B1A85" w:rsidRPr="00016596" w:rsidRDefault="002B1A85">
      <w:pPr>
        <w:numPr>
          <w:ilvl w:val="0"/>
          <w:numId w:val="19"/>
        </w:numPr>
        <w:rPr>
          <w:sz w:val="16"/>
          <w:szCs w:val="16"/>
        </w:rPr>
      </w:pPr>
      <w:r w:rsidRPr="00016596">
        <w:rPr>
          <w:sz w:val="16"/>
          <w:szCs w:val="16"/>
        </w:rPr>
        <w:t xml:space="preserve">H. Poor, </w:t>
      </w:r>
      <w:r w:rsidRPr="00016596">
        <w:rPr>
          <w:i/>
          <w:iCs/>
          <w:sz w:val="16"/>
          <w:szCs w:val="16"/>
        </w:rPr>
        <w:t>An Introduction to Signal Detection and Estimation</w:t>
      </w:r>
      <w:r w:rsidRPr="00016596">
        <w:rPr>
          <w:sz w:val="16"/>
          <w:szCs w:val="16"/>
        </w:rPr>
        <w:t>.   New York</w:t>
      </w:r>
      <w:r w:rsidR="00FC16E0" w:rsidRPr="00016596">
        <w:rPr>
          <w:sz w:val="16"/>
          <w:szCs w:val="16"/>
        </w:rPr>
        <w:t>: Springer-Verlag, 1985.</w:t>
      </w:r>
    </w:p>
    <w:p w14:paraId="267A050E" w14:textId="77777777" w:rsidR="002B1A85" w:rsidRPr="00016596" w:rsidRDefault="002B1A85">
      <w:pPr>
        <w:numPr>
          <w:ilvl w:val="0"/>
          <w:numId w:val="19"/>
        </w:numPr>
        <w:rPr>
          <w:sz w:val="16"/>
          <w:szCs w:val="16"/>
        </w:rPr>
      </w:pPr>
      <w:r w:rsidRPr="00016596">
        <w:rPr>
          <w:sz w:val="16"/>
          <w:szCs w:val="16"/>
        </w:rPr>
        <w:t xml:space="preserve">S. Chen, B. Mulgrew, and P. M. Grant, “A clustering technique for digital communications channel equalization using radial basis function networks,” </w:t>
      </w:r>
      <w:r w:rsidRPr="00016596">
        <w:rPr>
          <w:i/>
          <w:iCs/>
          <w:sz w:val="16"/>
          <w:szCs w:val="16"/>
        </w:rPr>
        <w:t>IEEE Trans. Neural Networks</w:t>
      </w:r>
      <w:r w:rsidRPr="00016596">
        <w:rPr>
          <w:sz w:val="16"/>
          <w:szCs w:val="16"/>
        </w:rPr>
        <w:t>, vol. 4, pp. 570–578, July 1993.</w:t>
      </w:r>
    </w:p>
    <w:p w14:paraId="3220B1DE" w14:textId="77777777" w:rsidR="002B1A85" w:rsidRPr="00016596" w:rsidRDefault="002B1A85">
      <w:pPr>
        <w:numPr>
          <w:ilvl w:val="0"/>
          <w:numId w:val="19"/>
        </w:numPr>
        <w:rPr>
          <w:sz w:val="16"/>
          <w:szCs w:val="16"/>
        </w:rPr>
      </w:pPr>
      <w:r w:rsidRPr="00016596">
        <w:rPr>
          <w:sz w:val="16"/>
          <w:szCs w:val="16"/>
        </w:rPr>
        <w:t xml:space="preserve">G. R. Faulhaber, “Design of service systems with priority reservation,” in </w:t>
      </w:r>
      <w:r w:rsidRPr="00016596">
        <w:rPr>
          <w:i/>
          <w:iCs/>
          <w:sz w:val="16"/>
          <w:szCs w:val="16"/>
        </w:rPr>
        <w:t>Conf. Rec. 1995 IEEE Int. Conf. Communications,</w:t>
      </w:r>
      <w:r w:rsidRPr="00016596">
        <w:rPr>
          <w:sz w:val="16"/>
          <w:szCs w:val="16"/>
        </w:rPr>
        <w:t xml:space="preserve"> pp. 3–8.</w:t>
      </w:r>
    </w:p>
    <w:p w14:paraId="2B546BF0" w14:textId="77777777" w:rsidR="002B1A85" w:rsidRPr="00016596" w:rsidRDefault="002B1A85">
      <w:pPr>
        <w:pStyle w:val="References"/>
        <w:numPr>
          <w:ilvl w:val="0"/>
          <w:numId w:val="19"/>
        </w:numPr>
      </w:pPr>
      <w:r w:rsidRPr="00016596">
        <w:t xml:space="preserve">J. Williams, “Narrow-band analyzer (Thesis or Dissertation style),” Ph.D. dissertation, Dept. Elect. Eng., Harvard Univ., Cambridge, MA, 1993. </w:t>
      </w:r>
    </w:p>
    <w:p w14:paraId="60BDAB4E" w14:textId="77777777" w:rsidR="002B1A85" w:rsidRPr="00016596" w:rsidRDefault="002B1A85">
      <w:pPr>
        <w:pStyle w:val="References"/>
        <w:numPr>
          <w:ilvl w:val="0"/>
          <w:numId w:val="19"/>
        </w:numPr>
      </w:pPr>
      <w:r w:rsidRPr="00016596">
        <w:rPr>
          <w:i/>
          <w:iCs/>
        </w:rPr>
        <w:t>Motorola Semiconductor Data Manual,</w:t>
      </w:r>
      <w:r w:rsidRPr="00016596">
        <w:t xml:space="preserve"> Motorola Semiconductor Products Inc., Phoenix, AZ, 1989.</w:t>
      </w:r>
    </w:p>
    <w:p w14:paraId="6761B65C" w14:textId="77777777" w:rsidR="002B1A85" w:rsidRPr="00016596" w:rsidRDefault="00F35335" w:rsidP="00F35335">
      <w:pPr>
        <w:pStyle w:val="References"/>
        <w:numPr>
          <w:ilvl w:val="0"/>
          <w:numId w:val="19"/>
        </w:numPr>
      </w:pPr>
      <w:r w:rsidRPr="00F35335">
        <w:t>R. J. Vidmar. (1992,</w:t>
      </w:r>
      <w:r>
        <w:t xml:space="preserve"> </w:t>
      </w:r>
      <w:r w:rsidR="002B1A85" w:rsidRPr="00016596">
        <w:t xml:space="preserve">August). On the use of atmospheric plasmas as electromagnetic reflectors. </w:t>
      </w:r>
      <w:r w:rsidR="002B1A85" w:rsidRPr="00016596">
        <w:rPr>
          <w:i/>
          <w:iCs/>
        </w:rPr>
        <w:t>IEEE Trans. Plasma Sci.</w:t>
      </w:r>
      <w:r w:rsidR="002B1A85" w:rsidRPr="00016596">
        <w:t xml:space="preserve"> [Online]. </w:t>
      </w:r>
      <w:r w:rsidR="002B1A85" w:rsidRPr="00016596">
        <w:rPr>
          <w:i/>
          <w:iCs/>
        </w:rPr>
        <w:t>21(3).</w:t>
      </w:r>
      <w:r w:rsidR="002B1A85" w:rsidRPr="00016596">
        <w:t xml:space="preserve"> pp. 876—880.   Available: </w:t>
      </w:r>
      <w:hyperlink r:id="rId11" w:history="1">
        <w:r w:rsidR="007C4523" w:rsidRPr="00016596">
          <w:rPr>
            <w:rStyle w:val="Kpr"/>
          </w:rPr>
          <w:t>http://www.halcyon.com/pub/journals/21ps03-vidmar</w:t>
        </w:r>
      </w:hyperlink>
    </w:p>
    <w:p w14:paraId="2A9DDE43" w14:textId="77777777" w:rsidR="007C4523" w:rsidRPr="00016596" w:rsidRDefault="007C4523" w:rsidP="007C4523">
      <w:pPr>
        <w:pStyle w:val="References"/>
        <w:numPr>
          <w:ilvl w:val="0"/>
          <w:numId w:val="0"/>
        </w:numPr>
      </w:pPr>
    </w:p>
    <w:p w14:paraId="056466F7" w14:textId="77777777" w:rsidR="007C4523" w:rsidRDefault="007C4523" w:rsidP="007C4523">
      <w:pPr>
        <w:pStyle w:val="References"/>
        <w:numPr>
          <w:ilvl w:val="0"/>
          <w:numId w:val="0"/>
        </w:numPr>
      </w:pPr>
    </w:p>
    <w:p w14:paraId="77CED52A" w14:textId="77777777" w:rsidR="00E01A76" w:rsidRDefault="00E01A76" w:rsidP="007C4523">
      <w:pPr>
        <w:pStyle w:val="References"/>
        <w:numPr>
          <w:ilvl w:val="0"/>
          <w:numId w:val="0"/>
        </w:numPr>
      </w:pPr>
    </w:p>
    <w:p w14:paraId="54D49861" w14:textId="77777777" w:rsidR="00E01A76" w:rsidRDefault="00E01A76" w:rsidP="007C4523">
      <w:pPr>
        <w:pStyle w:val="References"/>
        <w:numPr>
          <w:ilvl w:val="0"/>
          <w:numId w:val="0"/>
        </w:numPr>
      </w:pPr>
    </w:p>
    <w:p w14:paraId="7AE69F45" w14:textId="77777777" w:rsidR="00E01A76" w:rsidRDefault="00E01A76" w:rsidP="007C4523">
      <w:pPr>
        <w:pStyle w:val="References"/>
        <w:numPr>
          <w:ilvl w:val="0"/>
          <w:numId w:val="0"/>
        </w:numPr>
      </w:pPr>
    </w:p>
    <w:p w14:paraId="7C7918B1" w14:textId="77777777" w:rsidR="00E01A76" w:rsidRDefault="00E01A76" w:rsidP="007C4523">
      <w:pPr>
        <w:pStyle w:val="References"/>
        <w:numPr>
          <w:ilvl w:val="0"/>
          <w:numId w:val="0"/>
        </w:numPr>
      </w:pPr>
    </w:p>
    <w:p w14:paraId="4CB53D9A" w14:textId="77777777" w:rsidR="00E01A76" w:rsidRDefault="00E01A76" w:rsidP="007C4523">
      <w:pPr>
        <w:pStyle w:val="References"/>
        <w:numPr>
          <w:ilvl w:val="0"/>
          <w:numId w:val="0"/>
        </w:numPr>
      </w:pPr>
    </w:p>
    <w:p w14:paraId="60092E29" w14:textId="77777777" w:rsidR="00E01A76" w:rsidRDefault="00E01A76" w:rsidP="007C4523">
      <w:pPr>
        <w:pStyle w:val="References"/>
        <w:numPr>
          <w:ilvl w:val="0"/>
          <w:numId w:val="0"/>
        </w:numPr>
      </w:pPr>
    </w:p>
    <w:p w14:paraId="5B3CC657" w14:textId="77777777" w:rsidR="00E01A76" w:rsidRDefault="00E01A76" w:rsidP="007C4523">
      <w:pPr>
        <w:pStyle w:val="References"/>
        <w:numPr>
          <w:ilvl w:val="0"/>
          <w:numId w:val="0"/>
        </w:numPr>
      </w:pPr>
    </w:p>
    <w:p w14:paraId="4591E394" w14:textId="77777777" w:rsidR="00E01A76" w:rsidRDefault="00E01A76" w:rsidP="007C4523">
      <w:pPr>
        <w:pStyle w:val="References"/>
        <w:numPr>
          <w:ilvl w:val="0"/>
          <w:numId w:val="0"/>
        </w:numPr>
      </w:pPr>
    </w:p>
    <w:p w14:paraId="08D474CB" w14:textId="77777777" w:rsidR="00E01A76" w:rsidRDefault="00E01A76" w:rsidP="007C4523">
      <w:pPr>
        <w:pStyle w:val="References"/>
        <w:numPr>
          <w:ilvl w:val="0"/>
          <w:numId w:val="0"/>
        </w:numPr>
      </w:pPr>
    </w:p>
    <w:p w14:paraId="599142EC" w14:textId="77777777" w:rsidR="00E01A76" w:rsidRPr="00016596" w:rsidRDefault="00E01A76" w:rsidP="007C4523">
      <w:pPr>
        <w:pStyle w:val="References"/>
        <w:numPr>
          <w:ilvl w:val="0"/>
          <w:numId w:val="0"/>
        </w:numPr>
      </w:pPr>
    </w:p>
    <w:sectPr w:rsidR="00E01A76" w:rsidRPr="00016596" w:rsidSect="007C4523">
      <w:headerReference w:type="even" r:id="rId12"/>
      <w:headerReference w:type="default" r:id="rId13"/>
      <w:footerReference w:type="even" r:id="rId14"/>
      <w:footerReference w:type="default" r:id="rId15"/>
      <w:footerReference w:type="first" r:id="rId16"/>
      <w:pgSz w:w="12240" w:h="15840" w:code="1"/>
      <w:pgMar w:top="1021" w:right="936" w:bottom="1021" w:left="936" w:header="431" w:footer="431" w:gutter="0"/>
      <w:cols w:num="2" w:space="28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56016" w14:textId="77777777" w:rsidR="008F1B04" w:rsidRDefault="008F1B04">
      <w:r>
        <w:separator/>
      </w:r>
    </w:p>
  </w:endnote>
  <w:endnote w:type="continuationSeparator" w:id="0">
    <w:p w14:paraId="748584F1" w14:textId="77777777" w:rsidR="008F1B04" w:rsidRDefault="008F1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89923" w14:textId="77777777" w:rsidR="007C4523" w:rsidRDefault="007C4523" w:rsidP="007C4523">
    <w:pPr>
      <w:pStyle w:val="Altbilgi"/>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255CF" w14:textId="77777777" w:rsidR="007C4523" w:rsidRDefault="007C4523" w:rsidP="007C4523">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F3BB9" w14:textId="77777777" w:rsidR="007C4523" w:rsidRDefault="007C4523" w:rsidP="007C4523">
    <w:pPr>
      <w:pStyle w:val="Altbilgi"/>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CEADF" w14:textId="77777777" w:rsidR="008F1B04" w:rsidRDefault="008F1B04"/>
  </w:footnote>
  <w:footnote w:type="continuationSeparator" w:id="0">
    <w:p w14:paraId="37E98972" w14:textId="77777777" w:rsidR="008F1B04" w:rsidRDefault="008F1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C4D81" w14:textId="77777777" w:rsidR="007C4523" w:rsidRPr="007C4523" w:rsidRDefault="007C4523" w:rsidP="007C4523">
    <w:pPr>
      <w:pStyle w:val="stbilgi"/>
      <w:jc w:val="right"/>
      <w:rPr>
        <w:i/>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63A68" w14:textId="77777777" w:rsidR="002B1A85" w:rsidRPr="00FF1054" w:rsidRDefault="002B1A85">
    <w:pPr>
      <w:ind w:right="360"/>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2E085744"/>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lvl>
    <w:lvl w:ilvl="2">
      <w:start w:val="1"/>
      <w:numFmt w:val="decimal"/>
      <w:pStyle w:val="Balk3"/>
      <w:lvlText w:val="%3)"/>
      <w:legacy w:legacy="1" w:legacySpace="144" w:legacyIndent="144"/>
      <w:lvlJc w:val="left"/>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2"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931499762">
    <w:abstractNumId w:val="0"/>
  </w:num>
  <w:num w:numId="2" w16cid:durableId="1976369768">
    <w:abstractNumId w:val="5"/>
  </w:num>
  <w:num w:numId="3" w16cid:durableId="1756437391">
    <w:abstractNumId w:val="5"/>
    <w:lvlOverride w:ilvl="0">
      <w:lvl w:ilvl="0">
        <w:start w:val="1"/>
        <w:numFmt w:val="decimal"/>
        <w:lvlText w:val="%1."/>
        <w:legacy w:legacy="1" w:legacySpace="0" w:legacyIndent="360"/>
        <w:lvlJc w:val="left"/>
        <w:pPr>
          <w:ind w:left="360" w:hanging="360"/>
        </w:pPr>
      </w:lvl>
    </w:lvlOverride>
  </w:num>
  <w:num w:numId="4" w16cid:durableId="454570129">
    <w:abstractNumId w:val="5"/>
    <w:lvlOverride w:ilvl="0">
      <w:lvl w:ilvl="0">
        <w:start w:val="1"/>
        <w:numFmt w:val="decimal"/>
        <w:lvlText w:val="%1."/>
        <w:legacy w:legacy="1" w:legacySpace="0" w:legacyIndent="360"/>
        <w:lvlJc w:val="left"/>
        <w:pPr>
          <w:ind w:left="360" w:hanging="360"/>
        </w:pPr>
      </w:lvl>
    </w:lvlOverride>
  </w:num>
  <w:num w:numId="5" w16cid:durableId="1392073525">
    <w:abstractNumId w:val="5"/>
    <w:lvlOverride w:ilvl="0">
      <w:lvl w:ilvl="0">
        <w:start w:val="1"/>
        <w:numFmt w:val="decimal"/>
        <w:lvlText w:val="%1."/>
        <w:legacy w:legacy="1" w:legacySpace="0" w:legacyIndent="360"/>
        <w:lvlJc w:val="left"/>
        <w:pPr>
          <w:ind w:left="360" w:hanging="360"/>
        </w:pPr>
      </w:lvl>
    </w:lvlOverride>
  </w:num>
  <w:num w:numId="6" w16cid:durableId="1162042007">
    <w:abstractNumId w:val="8"/>
  </w:num>
  <w:num w:numId="7" w16cid:durableId="1011109265">
    <w:abstractNumId w:val="8"/>
    <w:lvlOverride w:ilvl="0">
      <w:lvl w:ilvl="0">
        <w:start w:val="1"/>
        <w:numFmt w:val="decimal"/>
        <w:lvlText w:val="%1."/>
        <w:legacy w:legacy="1" w:legacySpace="0" w:legacyIndent="360"/>
        <w:lvlJc w:val="left"/>
        <w:pPr>
          <w:ind w:left="360" w:hanging="360"/>
        </w:pPr>
      </w:lvl>
    </w:lvlOverride>
  </w:num>
  <w:num w:numId="8" w16cid:durableId="1096747178">
    <w:abstractNumId w:val="8"/>
    <w:lvlOverride w:ilvl="0">
      <w:lvl w:ilvl="0">
        <w:start w:val="1"/>
        <w:numFmt w:val="decimal"/>
        <w:lvlText w:val="%1."/>
        <w:legacy w:legacy="1" w:legacySpace="0" w:legacyIndent="360"/>
        <w:lvlJc w:val="left"/>
        <w:pPr>
          <w:ind w:left="360" w:hanging="360"/>
        </w:pPr>
      </w:lvl>
    </w:lvlOverride>
  </w:num>
  <w:num w:numId="9" w16cid:durableId="1830751112">
    <w:abstractNumId w:val="8"/>
    <w:lvlOverride w:ilvl="0">
      <w:lvl w:ilvl="0">
        <w:start w:val="1"/>
        <w:numFmt w:val="decimal"/>
        <w:lvlText w:val="%1."/>
        <w:legacy w:legacy="1" w:legacySpace="0" w:legacyIndent="360"/>
        <w:lvlJc w:val="left"/>
        <w:pPr>
          <w:ind w:left="360" w:hanging="360"/>
        </w:pPr>
      </w:lvl>
    </w:lvlOverride>
  </w:num>
  <w:num w:numId="10" w16cid:durableId="1563907425">
    <w:abstractNumId w:val="8"/>
    <w:lvlOverride w:ilvl="0">
      <w:lvl w:ilvl="0">
        <w:start w:val="1"/>
        <w:numFmt w:val="decimal"/>
        <w:lvlText w:val="%1."/>
        <w:legacy w:legacy="1" w:legacySpace="0" w:legacyIndent="360"/>
        <w:lvlJc w:val="left"/>
        <w:pPr>
          <w:ind w:left="360" w:hanging="360"/>
        </w:pPr>
      </w:lvl>
    </w:lvlOverride>
  </w:num>
  <w:num w:numId="11" w16cid:durableId="206071121">
    <w:abstractNumId w:val="8"/>
    <w:lvlOverride w:ilvl="0">
      <w:lvl w:ilvl="0">
        <w:start w:val="1"/>
        <w:numFmt w:val="decimal"/>
        <w:lvlText w:val="%1."/>
        <w:legacy w:legacy="1" w:legacySpace="0" w:legacyIndent="360"/>
        <w:lvlJc w:val="left"/>
        <w:pPr>
          <w:ind w:left="360" w:hanging="360"/>
        </w:pPr>
      </w:lvl>
    </w:lvlOverride>
  </w:num>
  <w:num w:numId="12" w16cid:durableId="167333255">
    <w:abstractNumId w:val="6"/>
  </w:num>
  <w:num w:numId="13" w16cid:durableId="369846051">
    <w:abstractNumId w:val="1"/>
  </w:num>
  <w:num w:numId="14" w16cid:durableId="569001804">
    <w:abstractNumId w:val="10"/>
  </w:num>
  <w:num w:numId="15" w16cid:durableId="831874645">
    <w:abstractNumId w:val="9"/>
  </w:num>
  <w:num w:numId="16" w16cid:durableId="1511413997">
    <w:abstractNumId w:val="12"/>
  </w:num>
  <w:num w:numId="17" w16cid:durableId="1433814361">
    <w:abstractNumId w:val="4"/>
  </w:num>
  <w:num w:numId="18" w16cid:durableId="125976695">
    <w:abstractNumId w:val="3"/>
  </w:num>
  <w:num w:numId="19" w16cid:durableId="54008730">
    <w:abstractNumId w:val="11"/>
  </w:num>
  <w:num w:numId="20" w16cid:durableId="691805457">
    <w:abstractNumId w:val="7"/>
  </w:num>
  <w:num w:numId="21" w16cid:durableId="9402583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QwMjA1NzE1MjYxNTBW0lEKTi0uzszPAykwqgUAK3J6BCwAAAA="/>
  </w:docVars>
  <w:rsids>
    <w:rsidRoot w:val="00DB4453"/>
    <w:rsid w:val="00016596"/>
    <w:rsid w:val="000D6EA6"/>
    <w:rsid w:val="000E2F7D"/>
    <w:rsid w:val="000F4EC3"/>
    <w:rsid w:val="00173C1B"/>
    <w:rsid w:val="0018204B"/>
    <w:rsid w:val="00195B5B"/>
    <w:rsid w:val="001B0267"/>
    <w:rsid w:val="00270983"/>
    <w:rsid w:val="0028130E"/>
    <w:rsid w:val="002B1A85"/>
    <w:rsid w:val="002B6D68"/>
    <w:rsid w:val="00350345"/>
    <w:rsid w:val="0035177E"/>
    <w:rsid w:val="00351D2C"/>
    <w:rsid w:val="003A37C3"/>
    <w:rsid w:val="00461545"/>
    <w:rsid w:val="004A2ED3"/>
    <w:rsid w:val="004E0041"/>
    <w:rsid w:val="004E6320"/>
    <w:rsid w:val="00500DCF"/>
    <w:rsid w:val="005074BA"/>
    <w:rsid w:val="00531C5D"/>
    <w:rsid w:val="005A5E4C"/>
    <w:rsid w:val="005C547E"/>
    <w:rsid w:val="005D6983"/>
    <w:rsid w:val="006869E2"/>
    <w:rsid w:val="00773F6F"/>
    <w:rsid w:val="00790D8E"/>
    <w:rsid w:val="007C4523"/>
    <w:rsid w:val="00805015"/>
    <w:rsid w:val="00817462"/>
    <w:rsid w:val="0085365E"/>
    <w:rsid w:val="00891FC1"/>
    <w:rsid w:val="008A2C40"/>
    <w:rsid w:val="008B6D0D"/>
    <w:rsid w:val="008C41BF"/>
    <w:rsid w:val="008C73B2"/>
    <w:rsid w:val="008C7980"/>
    <w:rsid w:val="008E04A2"/>
    <w:rsid w:val="008F1B04"/>
    <w:rsid w:val="00975ED4"/>
    <w:rsid w:val="009B304C"/>
    <w:rsid w:val="009D1FB9"/>
    <w:rsid w:val="00A00A5C"/>
    <w:rsid w:val="00A03E2D"/>
    <w:rsid w:val="00A163EB"/>
    <w:rsid w:val="00AC3645"/>
    <w:rsid w:val="00B1665E"/>
    <w:rsid w:val="00BC5650"/>
    <w:rsid w:val="00DB4453"/>
    <w:rsid w:val="00DC43E4"/>
    <w:rsid w:val="00DD4B3F"/>
    <w:rsid w:val="00DF33E5"/>
    <w:rsid w:val="00DF385E"/>
    <w:rsid w:val="00E01A76"/>
    <w:rsid w:val="00E72821"/>
    <w:rsid w:val="00E86B4D"/>
    <w:rsid w:val="00E90488"/>
    <w:rsid w:val="00EB6351"/>
    <w:rsid w:val="00F35335"/>
    <w:rsid w:val="00F45C2B"/>
    <w:rsid w:val="00F90E48"/>
    <w:rsid w:val="00F97EBD"/>
    <w:rsid w:val="00FC16E0"/>
    <w:rsid w:val="00FF1054"/>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700DFD5A"/>
  <w15:chartTrackingRefBased/>
  <w15:docId w15:val="{F49FC18F-1B9C-461F-A790-33E07CBE5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Balk1">
    <w:name w:val="heading 1"/>
    <w:basedOn w:val="Normal"/>
    <w:next w:val="Normal"/>
    <w:qFormat/>
    <w:pPr>
      <w:keepNext/>
      <w:numPr>
        <w:numId w:val="1"/>
      </w:numPr>
      <w:spacing w:before="240" w:after="80"/>
      <w:jc w:val="center"/>
      <w:outlineLvl w:val="0"/>
    </w:pPr>
    <w:rPr>
      <w:smallCaps/>
      <w:kern w:val="28"/>
    </w:rPr>
  </w:style>
  <w:style w:type="paragraph" w:styleId="Balk2">
    <w:name w:val="heading 2"/>
    <w:basedOn w:val="Normal"/>
    <w:next w:val="Normal"/>
    <w:qFormat/>
    <w:pPr>
      <w:keepNext/>
      <w:numPr>
        <w:ilvl w:val="1"/>
        <w:numId w:val="1"/>
      </w:numPr>
      <w:spacing w:before="120" w:after="60"/>
      <w:ind w:left="144"/>
      <w:outlineLvl w:val="1"/>
    </w:pPr>
    <w:rPr>
      <w:i/>
      <w:iCs/>
    </w:rPr>
  </w:style>
  <w:style w:type="paragraph" w:styleId="Balk3">
    <w:name w:val="heading 3"/>
    <w:basedOn w:val="Normal"/>
    <w:next w:val="Normal"/>
    <w:qFormat/>
    <w:pPr>
      <w:keepNext/>
      <w:numPr>
        <w:ilvl w:val="2"/>
        <w:numId w:val="1"/>
      </w:numPr>
      <w:ind w:left="288"/>
      <w:outlineLvl w:val="2"/>
    </w:pPr>
    <w:rPr>
      <w:i/>
      <w:iCs/>
    </w:rPr>
  </w:style>
  <w:style w:type="paragraph" w:styleId="Balk4">
    <w:name w:val="heading 4"/>
    <w:basedOn w:val="Normal"/>
    <w:next w:val="Normal"/>
    <w:qFormat/>
    <w:pPr>
      <w:keepNext/>
      <w:numPr>
        <w:ilvl w:val="3"/>
        <w:numId w:val="1"/>
      </w:numPr>
      <w:spacing w:before="240" w:after="60"/>
      <w:outlineLvl w:val="3"/>
    </w:pPr>
    <w:rPr>
      <w:i/>
      <w:iCs/>
      <w:sz w:val="18"/>
      <w:szCs w:val="18"/>
    </w:rPr>
  </w:style>
  <w:style w:type="paragraph" w:styleId="Balk5">
    <w:name w:val="heading 5"/>
    <w:basedOn w:val="Normal"/>
    <w:next w:val="Normal"/>
    <w:qFormat/>
    <w:pPr>
      <w:numPr>
        <w:ilvl w:val="4"/>
        <w:numId w:val="1"/>
      </w:numPr>
      <w:spacing w:before="240" w:after="60"/>
      <w:outlineLvl w:val="4"/>
    </w:pPr>
    <w:rPr>
      <w:sz w:val="18"/>
      <w:szCs w:val="18"/>
    </w:rPr>
  </w:style>
  <w:style w:type="paragraph" w:styleId="Balk6">
    <w:name w:val="heading 6"/>
    <w:basedOn w:val="Normal"/>
    <w:next w:val="Normal"/>
    <w:qFormat/>
    <w:pPr>
      <w:numPr>
        <w:ilvl w:val="5"/>
        <w:numId w:val="1"/>
      </w:numPr>
      <w:spacing w:before="240" w:after="60"/>
      <w:outlineLvl w:val="5"/>
    </w:pPr>
    <w:rPr>
      <w:i/>
      <w:iCs/>
      <w:sz w:val="16"/>
      <w:szCs w:val="16"/>
    </w:rPr>
  </w:style>
  <w:style w:type="paragraph" w:styleId="Balk7">
    <w:name w:val="heading 7"/>
    <w:basedOn w:val="Normal"/>
    <w:next w:val="Normal"/>
    <w:qFormat/>
    <w:pPr>
      <w:numPr>
        <w:ilvl w:val="6"/>
        <w:numId w:val="1"/>
      </w:numPr>
      <w:spacing w:before="240" w:after="60"/>
      <w:outlineLvl w:val="6"/>
    </w:pPr>
    <w:rPr>
      <w:sz w:val="16"/>
      <w:szCs w:val="16"/>
    </w:rPr>
  </w:style>
  <w:style w:type="paragraph" w:styleId="Balk8">
    <w:name w:val="heading 8"/>
    <w:basedOn w:val="Normal"/>
    <w:next w:val="Normal"/>
    <w:qFormat/>
    <w:pPr>
      <w:numPr>
        <w:ilvl w:val="7"/>
        <w:numId w:val="1"/>
      </w:numPr>
      <w:spacing w:before="240" w:after="60"/>
      <w:outlineLvl w:val="7"/>
    </w:pPr>
    <w:rPr>
      <w:i/>
      <w:iCs/>
      <w:sz w:val="16"/>
      <w:szCs w:val="16"/>
    </w:rPr>
  </w:style>
  <w:style w:type="paragraph" w:styleId="Balk9">
    <w:name w:val="heading 9"/>
    <w:basedOn w:val="Normal"/>
    <w:next w:val="Normal"/>
    <w:qFormat/>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KonuBal">
    <w:name w:val="Title"/>
    <w:basedOn w:val="Normal"/>
    <w:next w:val="Normal"/>
    <w:qFormat/>
    <w:pPr>
      <w:framePr w:w="9360" w:hSpace="187" w:vSpace="187" w:wrap="notBeside" w:vAnchor="text" w:hAnchor="page" w:xAlign="center" w:y="1"/>
      <w:jc w:val="center"/>
    </w:pPr>
    <w:rPr>
      <w:kern w:val="28"/>
      <w:sz w:val="48"/>
      <w:szCs w:val="48"/>
    </w:rPr>
  </w:style>
  <w:style w:type="paragraph" w:styleId="DipnotMetni">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DipnotBavurusu">
    <w:name w:val="footnote reference"/>
    <w:semiHidden/>
    <w:rPr>
      <w:vertAlign w:val="superscript"/>
    </w:rPr>
  </w:style>
  <w:style w:type="paragraph" w:customStyle="1" w:styleId="Altbilgi">
    <w:name w:val="Altbilgi"/>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Balk1"/>
    <w:pPr>
      <w:numPr>
        <w:numId w:val="0"/>
      </w:numPr>
    </w:pPr>
  </w:style>
  <w:style w:type="paragraph" w:customStyle="1" w:styleId="stbilgi">
    <w:name w:val="Üstbilgi"/>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Kpr">
    <w:name w:val="Hyperlink"/>
    <w:rPr>
      <w:color w:val="0000FF"/>
      <w:u w:val="single"/>
    </w:rPr>
  </w:style>
  <w:style w:type="character" w:styleId="zlenenKpr">
    <w:name w:val="FollowedHyperlink"/>
    <w:rPr>
      <w:color w:val="800080"/>
      <w:u w:val="single"/>
    </w:rPr>
  </w:style>
  <w:style w:type="paragraph" w:styleId="GvdeMetniGirintisi">
    <w:name w:val="Body Text Indent"/>
    <w:basedOn w:val="Normal"/>
    <w:pPr>
      <w:ind w:left="630" w:hanging="630"/>
    </w:pPr>
    <w:rPr>
      <w:szCs w:val="24"/>
    </w:rPr>
  </w:style>
  <w:style w:type="character" w:styleId="SayfaNumaras">
    <w:name w:val="page number"/>
    <w:basedOn w:val="VarsaylanParagrafYazTipi"/>
    <w:rsid w:val="007C4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caglarkagitci@selcuk.edu.tr" TargetMode="Externa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alcyon.com/pub/journals/21ps03-vidmar"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04</Words>
  <Characters>6297</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EKOTEK 2014</vt:lpstr>
    </vt:vector>
  </TitlesOfParts>
  <Company>IEEE</Company>
  <LinksUpToDate>false</LinksUpToDate>
  <CharactersWithSpaces>7387</CharactersWithSpaces>
  <SharedDoc>false</SharedDoc>
  <HLinks>
    <vt:vector size="6" baseType="variant">
      <vt:variant>
        <vt:i4>1310813</vt:i4>
      </vt:variant>
      <vt:variant>
        <vt:i4>6</vt:i4>
      </vt:variant>
      <vt:variant>
        <vt:i4>0</vt:i4>
      </vt:variant>
      <vt:variant>
        <vt:i4>5</vt:i4>
      </vt:variant>
      <vt:variant>
        <vt:lpwstr>http://www.halcyon.com/pub/journals/21ps03-vidm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KOTEK 2014</dc:title>
  <dc:subject>EKOTEK 2014</dc:subject>
  <dc:creator>-</dc:creator>
  <cp:keywords>EKOTEK 2014</cp:keywords>
  <dc:description>EKOTEK 2014</dc:description>
  <cp:lastModifiedBy>ABDULLAH YAĞIZ</cp:lastModifiedBy>
  <cp:revision>2</cp:revision>
  <cp:lastPrinted>2004-03-25T08:09:00Z</cp:lastPrinted>
  <dcterms:created xsi:type="dcterms:W3CDTF">2023-05-08T21:19:00Z</dcterms:created>
  <dcterms:modified xsi:type="dcterms:W3CDTF">2023-05-08T21:19:00Z</dcterms:modified>
  <cp:category>EKOTEK 2014</cp:category>
</cp:coreProperties>
</file>